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เก็บ</w:t>
      </w:r>
      <w:r>
        <w:t xml:space="preserve"> </w:t>
      </w:r>
      <w:r>
        <w:t xml:space="preserve">log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Revoice</w:t>
      </w:r>
      <w:r>
        <w:t xml:space="preserve"> </w:t>
      </w:r>
      <w:r>
        <w:t xml:space="preserve">Proxy</w:t>
      </w:r>
      <w:r>
        <w:t xml:space="preserve"> </w:t>
      </w:r>
      <w:r>
        <w:t xml:space="preserve">+</w:t>
      </w:r>
      <w:r>
        <w:t xml:space="preserve"> </w:t>
      </w:r>
      <w:r>
        <w:t xml:space="preserve">Clien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แปรต้นตัวแปรตาม สามารถเก็บค่าได้มากกว่า 1 ค่า รูปแบบของ List เป็นยังไง ถ้าทุกคนอยากได้ตัวนี้ใช่ไหมคะ เดี๋ยวนะ เดี๋ยวค่อยย้อนกลับไปอันนี้ก่อน ในตัวแปรค่าข้อมูลได้หลายด้านหลังใช่ไหมคะ ลักษณะแบบนี้คือ ตัวแปลง จะต้องมีการปลูกเปิดแล้วก็ก้ามปูปิด อันไหนนี่ก็จะมีข้อมูลตัวที่ 1 ข้อมูลตัวที่ 2 comments ตัวอื่นไล่ไปนะคะ เราสามารถ มีประเภทข้อมูลได้หลายแบบ เส้นทางตัวอักษรเป็นตัวเลขหรือ ได้อย่างหนึ่งหรือทั้ง 2 แบบอยู่ใน 1 ตัวแปร สามารถทำได้นะคะ เข้าถึงข้อมูลที่อยู่ใน List เราจะเข้าถึงมันได้อย่างไร ตั้ง Index ใช่ไหมครับ วิธีการเข้าถึงจะเข้ากลุ่มโดยการอ้างอิงผ่านทาง Index index เริ่มต้นที่เท่าไหร่คะ จำได้ไหม Index ลำโพงที่ค่าเลขอะไรคะ 0 ตัวแรกเป็นค่าเลข 0 1 34 ไร่ไปจนครบนะคะ เราก็ลองมั่งตัดกันเป็นช่องช่องคะเอาข้อมูลในเป็นช่องช่อง index มันก็เริ่มจาก 0 1 เวลาเอาเข้าถึงข้อมูลที่อยู่ใน List อ้างอิง ทำด้วยหมายเลข Index index รับที่ได้ก็คือออกเปิ้ล Index รับก็คือเคอรี่ถูกไหมคะ หากเราอ้างอิงโดยการอุ้มเด็ก 1 ตัว เรายังสามารถเข้าถึงข้อมูล เราสามารถเข้าถึง การระบุช่วงของ Index เช่น มีข้อมูลนิด ตัวอักษรภาษาอังกฤษ Index ตั้งแต่ 0 ถึง 8 นะคะ ที่อยู่อินเด็กซ์ Isuzu อายุ index ที่ 1 ตอนนี้ดูดูรูปนี้ให้ครูหน่อย พักครู การเข้าถึง ข้อมูลนะคะ 2 ต้น ข้าคืออะไรคะ ของถูกไหม ถูกไหมคะ ถ้าเขาไม่เอาใช่ไหมแล้วเราก็ไม่เอาเราปิดไว้สิเราก็นาง นะคะถ้ายังจำได้ OK เดี๋ยวทดสอบนิดนึง มีเรียนไปคราวที่แล้วยังจำได้ไหม ข้าวกับอะไรอันนี้คือข้อมูลของครูใช่ไหมคะ กูเอาลงบล็อคเรียบร้อยแล้วถ้าเราเขียน ภาษาอังกฤษก็คือเงิน ราคาจะมีค่าเป็น 1 กูถามว่า x you ตอบอะไรคะ อะไรเอ่ย X1 อันนี้คือ Index ข้าวกับอะไรคะ แม่คะ index มันตรงกันใช่ไหมคะก็ตอบผมสิ ได้ไหม เอากับศิษย์นะ เกาหลี พระเอก ตีน เท่ากับเท่าไหร่คะ 14 ได้ คราวที่แล้วครูบอกให้ลองผิดใช่ไหมคะถึงหนักเท่าไหร่เริ่มที่ออก ทั้งนั้นเอาไว้เริ่มที่ 2 เพราะฉะนั้น เอาสีไหมไม่ทันได้อะไร 5 กับ 6 จำได้ไหมคราวที่แล้วเราทำแบบฝึกหัด จำได้นะคะ น้องสักนิดเดียวนี่ เรายังเก็บข้อมูลมากกว่า 1 ตัวแปร เรามีรูปแบบของการจัดเก็บข้อมูลแบบไหนอีก เราใช้กล้ามปูเปิดวิธีการนัด รูปแบบของโครงสร้างข้อมูล 1 นะคะก็คือ Dictionary วันนี้ ก็คือดิกชันนารีนะครับ ไอ้คนเจ็บแบบดิฉันไม่ต้องมี App Value เปรียบเหมือน Index Index ที่อยู่ในลิฟท์ ก็คือค่าข้อมูล ข้อมูลแบบ Dictionary กำลังจะขึ้นด้วยปิกาโป่ง แล้วปิดด้วยปิคอัพ กลับนิดใช่ไหมคะ จะเป็นการปลุกเปิดตั้งปลุ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เก็บ log สำหรับ Revoice Proxy + Client</dc:title>
  <dc:creator/>
  <cp:keywords/>
  <dcterms:created xsi:type="dcterms:W3CDTF">2022-08-09T07:26:13Z</dcterms:created>
  <dcterms:modified xsi:type="dcterms:W3CDTF">2022-08-09T07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สิงหาคม 2565 เวลา 13.33 น.</vt:lpwstr>
  </property>
  <property fmtid="{D5CDD505-2E9C-101B-9397-08002B2CF9AE}" pid="3" name="subtitle">
    <vt:lpwstr/>
  </property>
</Properties>
</file>